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20C76" w14:textId="3272DD4D" w:rsidR="00EB239C" w:rsidRDefault="00DD4EDE" w:rsidP="00FB0266">
      <w:pPr>
        <w:pStyle w:val="Heading1"/>
        <w:jc w:val="both"/>
      </w:pPr>
      <w:r>
        <w:t>Database Course Project</w:t>
      </w:r>
      <w:r w:rsidR="00C36E65">
        <w:t xml:space="preserve"> </w:t>
      </w:r>
      <w:r w:rsidR="00A05513">
        <w:t>Final Submission</w:t>
      </w:r>
    </w:p>
    <w:p w14:paraId="70116E3E" w14:textId="52F3ADE3" w:rsidR="00A05513" w:rsidRDefault="00A05513" w:rsidP="00A05513">
      <w:pPr>
        <w:pStyle w:val="ListParagraph"/>
        <w:ind w:left="0"/>
        <w:jc w:val="both"/>
      </w:pPr>
      <w:r>
        <w:t>From the course project, two parts left, implementing an interface, and writing the final report.</w:t>
      </w:r>
    </w:p>
    <w:p w14:paraId="6962AD69" w14:textId="74F334A9" w:rsidR="00A05513" w:rsidRDefault="00A05513" w:rsidP="00A05513">
      <w:pPr>
        <w:pStyle w:val="ListParagraph"/>
        <w:numPr>
          <w:ilvl w:val="0"/>
          <w:numId w:val="13"/>
        </w:numPr>
        <w:jc w:val="both"/>
      </w:pPr>
      <w:r>
        <w:t>For the interface feel free to use any language you prefer</w:t>
      </w:r>
      <w:r w:rsidR="007931FC">
        <w:t>. The easiest way is to use Java, since we had a lab early in the semester about it.</w:t>
      </w:r>
    </w:p>
    <w:p w14:paraId="31383D25" w14:textId="50A526DC" w:rsidR="007931FC" w:rsidRDefault="007931FC" w:rsidP="007931FC">
      <w:pPr>
        <w:pStyle w:val="ListParagraph"/>
        <w:jc w:val="both"/>
      </w:pPr>
      <w:r>
        <w:t>Your interface could be very simple, like a Java program that gets inputs from the user, convert the request to an SQL query and run it on your database, and print the results back to the screen.</w:t>
      </w:r>
    </w:p>
    <w:p w14:paraId="6AD0A00F" w14:textId="60994CFE" w:rsidR="007931FC" w:rsidRDefault="007931FC" w:rsidP="007931FC">
      <w:pPr>
        <w:pStyle w:val="ListParagraph"/>
        <w:jc w:val="both"/>
      </w:pPr>
    </w:p>
    <w:p w14:paraId="742B9BB0" w14:textId="7AD8ACCC" w:rsidR="007931FC" w:rsidRDefault="007931FC" w:rsidP="007931FC">
      <w:pPr>
        <w:pStyle w:val="ListParagraph"/>
        <w:numPr>
          <w:ilvl w:val="0"/>
          <w:numId w:val="13"/>
        </w:numPr>
        <w:jc w:val="both"/>
      </w:pPr>
      <w:r>
        <w:t>Your report should include the following sections:</w:t>
      </w:r>
    </w:p>
    <w:p w14:paraId="75C4DA49" w14:textId="77777777" w:rsidR="00A05513" w:rsidRDefault="00A05513" w:rsidP="007931FC">
      <w:pPr>
        <w:pStyle w:val="ListParagraph"/>
        <w:numPr>
          <w:ilvl w:val="0"/>
          <w:numId w:val="14"/>
        </w:numPr>
      </w:pPr>
      <w:r>
        <w:t>Title page</w:t>
      </w:r>
    </w:p>
    <w:p w14:paraId="1BF71577" w14:textId="77777777" w:rsidR="00A05513" w:rsidRDefault="00A05513" w:rsidP="007931FC">
      <w:pPr>
        <w:pStyle w:val="ListParagraph"/>
        <w:numPr>
          <w:ilvl w:val="0"/>
          <w:numId w:val="14"/>
        </w:numPr>
      </w:pPr>
      <w:r>
        <w:t>Project description (the part you submitted early in the semester).</w:t>
      </w:r>
    </w:p>
    <w:p w14:paraId="70FF274E" w14:textId="77777777" w:rsidR="00A05513" w:rsidRDefault="00A05513" w:rsidP="007931FC">
      <w:pPr>
        <w:pStyle w:val="ListParagraph"/>
        <w:numPr>
          <w:ilvl w:val="0"/>
          <w:numId w:val="14"/>
        </w:numPr>
      </w:pPr>
      <w:r>
        <w:t>ER diagram (The most recent one you have, feel free to update it if you think the one you submitted before wasn’t the best).</w:t>
      </w:r>
    </w:p>
    <w:p w14:paraId="0793DA91" w14:textId="77777777" w:rsidR="00A05513" w:rsidRDefault="00A05513" w:rsidP="007931FC">
      <w:pPr>
        <w:pStyle w:val="ListParagraph"/>
        <w:numPr>
          <w:ilvl w:val="0"/>
          <w:numId w:val="14"/>
        </w:numPr>
      </w:pPr>
      <w:r>
        <w:t>RM diagram of your project ER.</w:t>
      </w:r>
    </w:p>
    <w:p w14:paraId="4E34B0A3" w14:textId="55D0663D" w:rsidR="00A05513" w:rsidRDefault="00A05513" w:rsidP="007931FC">
      <w:pPr>
        <w:pStyle w:val="ListParagraph"/>
        <w:numPr>
          <w:ilvl w:val="0"/>
          <w:numId w:val="14"/>
        </w:numPr>
      </w:pPr>
      <w:r>
        <w:t xml:space="preserve">Screenshots of implementing the RM in </w:t>
      </w:r>
      <w:r>
        <w:t>Workbench</w:t>
      </w:r>
      <w:r>
        <w:t>.</w:t>
      </w:r>
    </w:p>
    <w:p w14:paraId="56692D63" w14:textId="77777777" w:rsidR="00A05513" w:rsidRDefault="00A05513" w:rsidP="007931FC">
      <w:pPr>
        <w:pStyle w:val="ListParagraph"/>
        <w:numPr>
          <w:ilvl w:val="0"/>
          <w:numId w:val="14"/>
        </w:numPr>
      </w:pPr>
      <w:r>
        <w:t>Sample data in your database.</w:t>
      </w:r>
    </w:p>
    <w:p w14:paraId="1BFF1671" w14:textId="288898A0" w:rsidR="00A05513" w:rsidRDefault="00A05513" w:rsidP="007931FC">
      <w:pPr>
        <w:pStyle w:val="ListParagraph"/>
        <w:numPr>
          <w:ilvl w:val="0"/>
          <w:numId w:val="14"/>
        </w:numPr>
      </w:pPr>
      <w:r>
        <w:t xml:space="preserve">Queries that you run on your database, and </w:t>
      </w:r>
      <w:r>
        <w:t>describing</w:t>
      </w:r>
      <w:r>
        <w:t xml:space="preserve"> what they do.</w:t>
      </w:r>
    </w:p>
    <w:p w14:paraId="240CC0F9" w14:textId="5E766A53" w:rsidR="00A05513" w:rsidRDefault="00A05513" w:rsidP="007931FC">
      <w:pPr>
        <w:pStyle w:val="ListParagraph"/>
        <w:numPr>
          <w:ilvl w:val="0"/>
          <w:numId w:val="14"/>
        </w:numPr>
      </w:pPr>
      <w:r>
        <w:t>Screenshots</w:t>
      </w:r>
      <w:r>
        <w:t xml:space="preserve"> of interface of the project</w:t>
      </w:r>
      <w:r w:rsidR="008108FD">
        <w:t xml:space="preserve"> (as many as possible to show how your program works)</w:t>
      </w:r>
      <w:bookmarkStart w:id="0" w:name="_GoBack"/>
      <w:bookmarkEnd w:id="0"/>
      <w:r>
        <w:t>.</w:t>
      </w:r>
    </w:p>
    <w:p w14:paraId="1853D4B8" w14:textId="3C2AA3D9" w:rsidR="00A05513" w:rsidRDefault="00A05513" w:rsidP="007931FC">
      <w:pPr>
        <w:pStyle w:val="ListParagraph"/>
        <w:numPr>
          <w:ilvl w:val="0"/>
          <w:numId w:val="14"/>
        </w:numPr>
      </w:pPr>
      <w:r>
        <w:t>Conclusion; anything interesting you did in the project, your suggestions for improvement as future work on the project.</w:t>
      </w:r>
    </w:p>
    <w:p w14:paraId="4ADC9106" w14:textId="0315FFE6" w:rsidR="00EE6C30" w:rsidRDefault="00B20F2E" w:rsidP="007931FC">
      <w:pPr>
        <w:pStyle w:val="ListParagraph"/>
        <w:numPr>
          <w:ilvl w:val="0"/>
          <w:numId w:val="14"/>
        </w:numPr>
      </w:pPr>
      <w:r>
        <w:t>Form of who did what.</w:t>
      </w:r>
    </w:p>
    <w:p w14:paraId="7E06BE71" w14:textId="252D9B22" w:rsidR="00B20F2E" w:rsidRDefault="00B20F2E" w:rsidP="00B20F2E">
      <w:pPr>
        <w:pStyle w:val="ListParagraph"/>
        <w:ind w:left="1440"/>
      </w:pPr>
      <w:r>
        <w:t>Fill the following table and add it to the last page of the report:</w:t>
      </w:r>
    </w:p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1620"/>
        <w:gridCol w:w="3253"/>
        <w:gridCol w:w="2507"/>
      </w:tblGrid>
      <w:tr w:rsidR="00B20F2E" w14:paraId="455D70C0" w14:textId="77777777" w:rsidTr="00B20F2E">
        <w:trPr>
          <w:trHeight w:hRule="exact" w:val="576"/>
        </w:trPr>
        <w:tc>
          <w:tcPr>
            <w:tcW w:w="1620" w:type="dxa"/>
          </w:tcPr>
          <w:p w14:paraId="688A55B1" w14:textId="732EE45A" w:rsidR="00B20F2E" w:rsidRDefault="00B20F2E" w:rsidP="00B20F2E">
            <w:r>
              <w:t>Team member name</w:t>
            </w:r>
          </w:p>
        </w:tc>
        <w:tc>
          <w:tcPr>
            <w:tcW w:w="3253" w:type="dxa"/>
          </w:tcPr>
          <w:p w14:paraId="1E065CB7" w14:textId="77777777" w:rsidR="00B20F2E" w:rsidRDefault="00B20F2E" w:rsidP="0046232E">
            <w:r>
              <w:t>Section(s) you implemented, wrote or designed.</w:t>
            </w:r>
          </w:p>
        </w:tc>
        <w:tc>
          <w:tcPr>
            <w:tcW w:w="2507" w:type="dxa"/>
          </w:tcPr>
          <w:p w14:paraId="751FA428" w14:textId="77777777" w:rsidR="00B20F2E" w:rsidRDefault="00B20F2E" w:rsidP="0046232E">
            <w:r>
              <w:t>Approximate hours you spent</w:t>
            </w:r>
            <w:r>
              <w:rPr>
                <w:rStyle w:val="FootnoteReference"/>
              </w:rPr>
              <w:footnoteReference w:id="1"/>
            </w:r>
          </w:p>
        </w:tc>
      </w:tr>
      <w:tr w:rsidR="00B20F2E" w14:paraId="2B48E4CA" w14:textId="77777777" w:rsidTr="00B20F2E">
        <w:trPr>
          <w:trHeight w:hRule="exact" w:val="576"/>
        </w:trPr>
        <w:tc>
          <w:tcPr>
            <w:tcW w:w="1620" w:type="dxa"/>
          </w:tcPr>
          <w:p w14:paraId="2CBB4ACC" w14:textId="77777777" w:rsidR="00B20F2E" w:rsidRDefault="00B20F2E" w:rsidP="0046232E"/>
        </w:tc>
        <w:tc>
          <w:tcPr>
            <w:tcW w:w="3253" w:type="dxa"/>
          </w:tcPr>
          <w:p w14:paraId="28312DCE" w14:textId="77777777" w:rsidR="00B20F2E" w:rsidRDefault="00B20F2E" w:rsidP="0046232E"/>
        </w:tc>
        <w:tc>
          <w:tcPr>
            <w:tcW w:w="2507" w:type="dxa"/>
          </w:tcPr>
          <w:p w14:paraId="01B70C6F" w14:textId="77777777" w:rsidR="00B20F2E" w:rsidRDefault="00B20F2E" w:rsidP="0046232E"/>
        </w:tc>
      </w:tr>
      <w:tr w:rsidR="00B20F2E" w14:paraId="0BFB143D" w14:textId="77777777" w:rsidTr="00B20F2E">
        <w:trPr>
          <w:trHeight w:hRule="exact" w:val="576"/>
        </w:trPr>
        <w:tc>
          <w:tcPr>
            <w:tcW w:w="1620" w:type="dxa"/>
          </w:tcPr>
          <w:p w14:paraId="267DEC68" w14:textId="77777777" w:rsidR="00B20F2E" w:rsidRDefault="00B20F2E" w:rsidP="0046232E"/>
        </w:tc>
        <w:tc>
          <w:tcPr>
            <w:tcW w:w="3253" w:type="dxa"/>
          </w:tcPr>
          <w:p w14:paraId="47E30F26" w14:textId="77777777" w:rsidR="00B20F2E" w:rsidRDefault="00B20F2E" w:rsidP="0046232E"/>
        </w:tc>
        <w:tc>
          <w:tcPr>
            <w:tcW w:w="2507" w:type="dxa"/>
          </w:tcPr>
          <w:p w14:paraId="6CC8F593" w14:textId="77777777" w:rsidR="00B20F2E" w:rsidRDefault="00B20F2E" w:rsidP="0046232E"/>
        </w:tc>
      </w:tr>
      <w:tr w:rsidR="00B20F2E" w14:paraId="208C6ACC" w14:textId="77777777" w:rsidTr="00B20F2E">
        <w:trPr>
          <w:trHeight w:hRule="exact" w:val="576"/>
        </w:trPr>
        <w:tc>
          <w:tcPr>
            <w:tcW w:w="1620" w:type="dxa"/>
          </w:tcPr>
          <w:p w14:paraId="3A441485" w14:textId="77777777" w:rsidR="00B20F2E" w:rsidRDefault="00B20F2E" w:rsidP="0046232E"/>
        </w:tc>
        <w:tc>
          <w:tcPr>
            <w:tcW w:w="3253" w:type="dxa"/>
          </w:tcPr>
          <w:p w14:paraId="60D3FA2C" w14:textId="77777777" w:rsidR="00B20F2E" w:rsidRDefault="00B20F2E" w:rsidP="0046232E"/>
        </w:tc>
        <w:tc>
          <w:tcPr>
            <w:tcW w:w="2507" w:type="dxa"/>
          </w:tcPr>
          <w:p w14:paraId="3F314B3E" w14:textId="77777777" w:rsidR="00B20F2E" w:rsidRDefault="00B20F2E" w:rsidP="0046232E"/>
        </w:tc>
      </w:tr>
      <w:tr w:rsidR="00B20F2E" w14:paraId="6AC2CDEB" w14:textId="77777777" w:rsidTr="00B20F2E">
        <w:trPr>
          <w:trHeight w:hRule="exact" w:val="576"/>
        </w:trPr>
        <w:tc>
          <w:tcPr>
            <w:tcW w:w="1620" w:type="dxa"/>
          </w:tcPr>
          <w:p w14:paraId="45E9DC7D" w14:textId="77777777" w:rsidR="00B20F2E" w:rsidRDefault="00B20F2E" w:rsidP="0046232E"/>
        </w:tc>
        <w:tc>
          <w:tcPr>
            <w:tcW w:w="3253" w:type="dxa"/>
          </w:tcPr>
          <w:p w14:paraId="37BC9315" w14:textId="77777777" w:rsidR="00B20F2E" w:rsidRDefault="00B20F2E" w:rsidP="0046232E"/>
        </w:tc>
        <w:tc>
          <w:tcPr>
            <w:tcW w:w="2507" w:type="dxa"/>
          </w:tcPr>
          <w:p w14:paraId="58636724" w14:textId="77777777" w:rsidR="00B20F2E" w:rsidRDefault="00B20F2E" w:rsidP="0046232E"/>
        </w:tc>
      </w:tr>
    </w:tbl>
    <w:p w14:paraId="06EE3401" w14:textId="13C61C59" w:rsidR="00B20F2E" w:rsidRDefault="00B20F2E" w:rsidP="00A05513">
      <w:pPr>
        <w:pStyle w:val="ListParagraph"/>
        <w:ind w:left="0"/>
        <w:jc w:val="both"/>
      </w:pPr>
    </w:p>
    <w:p w14:paraId="323A3E80" w14:textId="503E2A11" w:rsidR="000125F3" w:rsidRDefault="00D850FB" w:rsidP="00D850FB">
      <w:pPr>
        <w:pStyle w:val="ListParagraph"/>
        <w:numPr>
          <w:ilvl w:val="0"/>
          <w:numId w:val="13"/>
        </w:numPr>
        <w:jc w:val="both"/>
      </w:pPr>
      <w:r>
        <w:t>Optional: a video to demo the project.</w:t>
      </w:r>
    </w:p>
    <w:p w14:paraId="7BE0A8D6" w14:textId="7D8B6FC4" w:rsidR="00D850FB" w:rsidRDefault="00D850FB" w:rsidP="00D850FB">
      <w:pPr>
        <w:pStyle w:val="ListParagraph"/>
        <w:jc w:val="both"/>
      </w:pPr>
      <w:r>
        <w:t>If you think it is easier to demo your program via a video, you can use a software like Zoom to record your screen showing how your GUI program.</w:t>
      </w:r>
    </w:p>
    <w:p w14:paraId="4D217FC1" w14:textId="48F173ED" w:rsidR="00B57853" w:rsidRDefault="00B57853" w:rsidP="00B57853">
      <w:pPr>
        <w:pStyle w:val="Heading2"/>
      </w:pPr>
      <w:r>
        <w:t>The course project evaluation factors</w:t>
      </w:r>
    </w:p>
    <w:p w14:paraId="192EFF6F" w14:textId="77777777" w:rsidR="00B57853" w:rsidRDefault="00B57853" w:rsidP="00B57853">
      <w:pPr>
        <w:pStyle w:val="ListParagraph"/>
        <w:numPr>
          <w:ilvl w:val="0"/>
          <w:numId w:val="15"/>
        </w:numPr>
        <w:jc w:val="both"/>
      </w:pPr>
      <w:r>
        <w:t>For database implementation section:</w:t>
      </w:r>
    </w:p>
    <w:p w14:paraId="3B0A0384" w14:textId="71EFF24B" w:rsidR="00B57853" w:rsidRDefault="00B57853" w:rsidP="00B57853">
      <w:pPr>
        <w:pStyle w:val="ListParagraph"/>
        <w:jc w:val="both"/>
      </w:pPr>
      <w:r>
        <w:lastRenderedPageBreak/>
        <w:t>Number of tables, complexity of queries you run, constraints you applied</w:t>
      </w:r>
      <w:r>
        <w:t>, views (if you created any)</w:t>
      </w:r>
      <w:r>
        <w:t xml:space="preserve"> and other concepts you learned during the semester.</w:t>
      </w:r>
    </w:p>
    <w:p w14:paraId="0A35AFA8" w14:textId="1D2F20A2" w:rsidR="00B57853" w:rsidRDefault="00B57853" w:rsidP="00B57853">
      <w:pPr>
        <w:pStyle w:val="ListParagraph"/>
        <w:numPr>
          <w:ilvl w:val="0"/>
          <w:numId w:val="15"/>
        </w:numPr>
        <w:jc w:val="both"/>
      </w:pPr>
      <w:r>
        <w:t>For GUI:</w:t>
      </w:r>
    </w:p>
    <w:p w14:paraId="48A06532" w14:textId="46408B1D" w:rsidR="00B57853" w:rsidRDefault="00B57853" w:rsidP="00B57853">
      <w:pPr>
        <w:pStyle w:val="ListParagraph"/>
        <w:jc w:val="both"/>
      </w:pPr>
      <w:r>
        <w:t>Ease of use and practicality of the GUI</w:t>
      </w:r>
      <w:r>
        <w:t xml:space="preserve">. </w:t>
      </w:r>
    </w:p>
    <w:p w14:paraId="4C570C99" w14:textId="35259FBB" w:rsidR="00B57853" w:rsidRDefault="00B57853" w:rsidP="00B57853">
      <w:pPr>
        <w:pStyle w:val="ListParagraph"/>
        <w:numPr>
          <w:ilvl w:val="0"/>
          <w:numId w:val="15"/>
        </w:numPr>
        <w:jc w:val="both"/>
      </w:pPr>
      <w:r>
        <w:t>For report:</w:t>
      </w:r>
    </w:p>
    <w:p w14:paraId="428B36D4" w14:textId="2FDE5672" w:rsidR="00B57853" w:rsidRDefault="00B57853" w:rsidP="00B57853">
      <w:pPr>
        <w:pStyle w:val="ListParagraph"/>
        <w:jc w:val="both"/>
      </w:pPr>
      <w:r>
        <w:t>The effort you put in the preparation of the report.</w:t>
      </w:r>
    </w:p>
    <w:p w14:paraId="7C7FC7D0" w14:textId="77777777" w:rsidR="00B57853" w:rsidRDefault="00B57853" w:rsidP="00A05513">
      <w:pPr>
        <w:pStyle w:val="ListParagraph"/>
        <w:ind w:left="0"/>
        <w:jc w:val="both"/>
      </w:pPr>
    </w:p>
    <w:sectPr w:rsidR="00B578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F1BBC" w14:textId="77777777" w:rsidR="007825A2" w:rsidRDefault="007825A2" w:rsidP="00B20F2E">
      <w:pPr>
        <w:spacing w:after="0" w:line="240" w:lineRule="auto"/>
      </w:pPr>
      <w:r>
        <w:separator/>
      </w:r>
    </w:p>
  </w:endnote>
  <w:endnote w:type="continuationSeparator" w:id="0">
    <w:p w14:paraId="69EC60B8" w14:textId="77777777" w:rsidR="007825A2" w:rsidRDefault="007825A2" w:rsidP="00B20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C07FE" w14:textId="77777777" w:rsidR="007825A2" w:rsidRDefault="007825A2" w:rsidP="00B20F2E">
      <w:pPr>
        <w:spacing w:after="0" w:line="240" w:lineRule="auto"/>
      </w:pPr>
      <w:r>
        <w:separator/>
      </w:r>
    </w:p>
  </w:footnote>
  <w:footnote w:type="continuationSeparator" w:id="0">
    <w:p w14:paraId="5DA73011" w14:textId="77777777" w:rsidR="007825A2" w:rsidRDefault="007825A2" w:rsidP="00B20F2E">
      <w:pPr>
        <w:spacing w:after="0" w:line="240" w:lineRule="auto"/>
      </w:pPr>
      <w:r>
        <w:continuationSeparator/>
      </w:r>
    </w:p>
  </w:footnote>
  <w:footnote w:id="1">
    <w:p w14:paraId="4E6290BA" w14:textId="77777777" w:rsidR="00B20F2E" w:rsidRDefault="00B20F2E" w:rsidP="00B20F2E">
      <w:pPr>
        <w:pStyle w:val="FootnoteText"/>
      </w:pPr>
      <w:r>
        <w:rPr>
          <w:rStyle w:val="FootnoteReference"/>
        </w:rPr>
        <w:footnoteRef/>
      </w:r>
      <w:r>
        <w:t xml:space="preserve"> If you don’t have a clear idea of number of hours, just write your guess of hours you spent on the projec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1708"/>
    <w:multiLevelType w:val="hybridMultilevel"/>
    <w:tmpl w:val="8F78543A"/>
    <w:lvl w:ilvl="0" w:tplc="5384563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13BE7"/>
    <w:multiLevelType w:val="hybridMultilevel"/>
    <w:tmpl w:val="31783D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484282"/>
    <w:multiLevelType w:val="hybridMultilevel"/>
    <w:tmpl w:val="D87EF55E"/>
    <w:lvl w:ilvl="0" w:tplc="EE3AB0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36915"/>
    <w:multiLevelType w:val="hybridMultilevel"/>
    <w:tmpl w:val="4DFE6006"/>
    <w:lvl w:ilvl="0" w:tplc="6F188A24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7C21CA"/>
    <w:multiLevelType w:val="hybridMultilevel"/>
    <w:tmpl w:val="E0BC2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E0210E"/>
    <w:multiLevelType w:val="hybridMultilevel"/>
    <w:tmpl w:val="08087BB0"/>
    <w:lvl w:ilvl="0" w:tplc="F68E417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7E0B10"/>
    <w:multiLevelType w:val="hybridMultilevel"/>
    <w:tmpl w:val="2F76179E"/>
    <w:lvl w:ilvl="0" w:tplc="79AEA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61D2D"/>
    <w:multiLevelType w:val="hybridMultilevel"/>
    <w:tmpl w:val="0C0EF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7C7CA5"/>
    <w:multiLevelType w:val="hybridMultilevel"/>
    <w:tmpl w:val="5E821F06"/>
    <w:lvl w:ilvl="0" w:tplc="3808D3E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8726C"/>
    <w:multiLevelType w:val="hybridMultilevel"/>
    <w:tmpl w:val="EF402D2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B8C5ED8"/>
    <w:multiLevelType w:val="hybridMultilevel"/>
    <w:tmpl w:val="0ABC1564"/>
    <w:lvl w:ilvl="0" w:tplc="4614E9C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A7086A"/>
    <w:multiLevelType w:val="hybridMultilevel"/>
    <w:tmpl w:val="0C86B900"/>
    <w:lvl w:ilvl="0" w:tplc="6F188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157625"/>
    <w:multiLevelType w:val="hybridMultilevel"/>
    <w:tmpl w:val="936E84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AB6454"/>
    <w:multiLevelType w:val="hybridMultilevel"/>
    <w:tmpl w:val="EC8E9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E7827"/>
    <w:multiLevelType w:val="hybridMultilevel"/>
    <w:tmpl w:val="82A431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4"/>
  </w:num>
  <w:num w:numId="5">
    <w:abstractNumId w:val="9"/>
  </w:num>
  <w:num w:numId="6">
    <w:abstractNumId w:val="1"/>
  </w:num>
  <w:num w:numId="7">
    <w:abstractNumId w:val="3"/>
  </w:num>
  <w:num w:numId="8">
    <w:abstractNumId w:val="13"/>
  </w:num>
  <w:num w:numId="9">
    <w:abstractNumId w:val="2"/>
  </w:num>
  <w:num w:numId="10">
    <w:abstractNumId w:val="10"/>
  </w:num>
  <w:num w:numId="11">
    <w:abstractNumId w:val="0"/>
  </w:num>
  <w:num w:numId="12">
    <w:abstractNumId w:val="5"/>
  </w:num>
  <w:num w:numId="13">
    <w:abstractNumId w:val="8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DIxMDQ3sTCwMDJR0lEKTi0uzszPAykwrAUAETmALiwAAAA="/>
  </w:docVars>
  <w:rsids>
    <w:rsidRoot w:val="00127455"/>
    <w:rsid w:val="000125F3"/>
    <w:rsid w:val="000455BD"/>
    <w:rsid w:val="00052347"/>
    <w:rsid w:val="0009158B"/>
    <w:rsid w:val="00111A70"/>
    <w:rsid w:val="00127455"/>
    <w:rsid w:val="00137087"/>
    <w:rsid w:val="0015646D"/>
    <w:rsid w:val="001D2096"/>
    <w:rsid w:val="002227E3"/>
    <w:rsid w:val="0025088F"/>
    <w:rsid w:val="003263AC"/>
    <w:rsid w:val="003B0AB7"/>
    <w:rsid w:val="00404F43"/>
    <w:rsid w:val="00481ED8"/>
    <w:rsid w:val="005549B2"/>
    <w:rsid w:val="005922A3"/>
    <w:rsid w:val="00605BEB"/>
    <w:rsid w:val="006F014C"/>
    <w:rsid w:val="007825A2"/>
    <w:rsid w:val="007931FC"/>
    <w:rsid w:val="007B33A3"/>
    <w:rsid w:val="007C5465"/>
    <w:rsid w:val="007D6977"/>
    <w:rsid w:val="0080382A"/>
    <w:rsid w:val="008108FD"/>
    <w:rsid w:val="008135C3"/>
    <w:rsid w:val="008A6285"/>
    <w:rsid w:val="00994F74"/>
    <w:rsid w:val="00A05513"/>
    <w:rsid w:val="00AB5C27"/>
    <w:rsid w:val="00B033D3"/>
    <w:rsid w:val="00B20F2E"/>
    <w:rsid w:val="00B54B41"/>
    <w:rsid w:val="00B57853"/>
    <w:rsid w:val="00B9515E"/>
    <w:rsid w:val="00C36E65"/>
    <w:rsid w:val="00CE4E60"/>
    <w:rsid w:val="00D25F34"/>
    <w:rsid w:val="00D850FB"/>
    <w:rsid w:val="00D971D4"/>
    <w:rsid w:val="00DD4EDE"/>
    <w:rsid w:val="00E10B20"/>
    <w:rsid w:val="00E46861"/>
    <w:rsid w:val="00EE69BF"/>
    <w:rsid w:val="00EE6C30"/>
    <w:rsid w:val="00F93C32"/>
    <w:rsid w:val="00FB0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6F5FC"/>
  <w15:chartTrackingRefBased/>
  <w15:docId w15:val="{43FD67D5-B1CB-470E-97EE-FDD8E994C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69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E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B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EDE"/>
    <w:pPr>
      <w:spacing w:after="200" w:line="276" w:lineRule="auto"/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36E6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B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69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0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0F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F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0F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526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6974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300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8332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alachian State University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mad Mohebbi</cp:lastModifiedBy>
  <cp:revision>28</cp:revision>
  <dcterms:created xsi:type="dcterms:W3CDTF">2018-02-12T21:20:00Z</dcterms:created>
  <dcterms:modified xsi:type="dcterms:W3CDTF">2022-11-29T19:06:00Z</dcterms:modified>
</cp:coreProperties>
</file>